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Washingt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nohomis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ka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co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kim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w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agi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ll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la Wall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urs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kanog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39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49Z</dcterms:created>
  <dcterms:modified xsi:type="dcterms:W3CDTF">2025-06-20T21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